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26C0" w14:textId="5927C19B" w:rsidR="003D0D27" w:rsidRPr="00B77F0E" w:rsidRDefault="00B77F0E" w:rsidP="00B77F0E">
      <w:pPr>
        <w:pStyle w:val="ListParagraph"/>
        <w:numPr>
          <w:ilvl w:val="0"/>
          <w:numId w:val="1"/>
        </w:numPr>
      </w:pPr>
      <w:r w:rsidRPr="00B77F0E">
        <w:rPr>
          <w:rFonts w:ascii="Verdana" w:hAnsi="Verdana"/>
          <w:color w:val="000000"/>
          <w:sz w:val="23"/>
          <w:szCs w:val="23"/>
          <w:shd w:val="clear" w:color="auto" w:fill="FFFFFF"/>
        </w:rPr>
        <w:t>The </w:t>
      </w:r>
      <w:r w:rsidRPr="00B77F0E">
        <w:rPr>
          <w:rStyle w:val="HTMLCode"/>
          <w:rFonts w:ascii="Consolas" w:eastAsiaTheme="minorHAnsi" w:hAnsi="Consolas"/>
          <w:color w:val="DC143C"/>
          <w:sz w:val="24"/>
          <w:szCs w:val="24"/>
        </w:rPr>
        <w:t>useEffect</w:t>
      </w:r>
      <w:r w:rsidRPr="00B77F0E">
        <w:rPr>
          <w:rFonts w:ascii="Verdana" w:hAnsi="Verdana"/>
          <w:color w:val="000000"/>
          <w:sz w:val="23"/>
          <w:szCs w:val="23"/>
          <w:shd w:val="clear" w:color="auto" w:fill="FFFFFF"/>
        </w:rPr>
        <w:t> Hook allows you to perform side effects in your components</w:t>
      </w:r>
    </w:p>
    <w:p w14:paraId="653B43F4" w14:textId="12B0E28F" w:rsidR="00B77F0E" w:rsidRPr="00B77F0E" w:rsidRDefault="00B77F0E" w:rsidP="00B77F0E">
      <w:pPr>
        <w:pStyle w:val="ListParagraph"/>
        <w:numPr>
          <w:ilvl w:val="0"/>
          <w:numId w:val="1"/>
        </w:numPr>
      </w:pPr>
      <w:r>
        <w:rPr>
          <w:rFonts w:ascii="Verdana" w:hAnsi="Verdana"/>
          <w:color w:val="000000"/>
          <w:sz w:val="23"/>
          <w:szCs w:val="23"/>
          <w:shd w:val="clear" w:color="auto" w:fill="FFFFFF"/>
        </w:rPr>
        <w:t>Some examples of side effects are: fetching data, directly updating the DOM, and timers.</w:t>
      </w:r>
    </w:p>
    <w:p w14:paraId="26F0410C" w14:textId="2CC82912" w:rsidR="00B77F0E" w:rsidRPr="00B77F0E" w:rsidRDefault="00B77F0E" w:rsidP="00B77F0E">
      <w:pPr>
        <w:pStyle w:val="ListParagraph"/>
        <w:numPr>
          <w:ilvl w:val="0"/>
          <w:numId w:val="1"/>
        </w:numPr>
      </w:pPr>
      <w:r>
        <w:rPr>
          <w:rFonts w:ascii="Consolas" w:hAnsi="Consolas"/>
          <w:color w:val="DC143C"/>
        </w:rPr>
        <w:t>useEffect(&lt;function&gt;, &lt;dependency&gt;)</w:t>
      </w:r>
    </w:p>
    <w:p w14:paraId="15DC6C5C" w14:textId="3A54F2A1" w:rsidR="00B77F0E" w:rsidRPr="004F6534" w:rsidRDefault="00B77F0E" w:rsidP="00B77F0E">
      <w:pPr>
        <w:pStyle w:val="ListParagraph"/>
        <w:numPr>
          <w:ilvl w:val="0"/>
          <w:numId w:val="1"/>
        </w:numPr>
      </w:pP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useEffect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accepts two arguments. The second argument is optional.</w:t>
      </w:r>
    </w:p>
    <w:p w14:paraId="67ECEF7D" w14:textId="1F502D01" w:rsidR="004F6534" w:rsidRDefault="004F6534" w:rsidP="00B77F0E">
      <w:pPr>
        <w:pStyle w:val="ListParagraph"/>
        <w:numPr>
          <w:ilvl w:val="0"/>
          <w:numId w:val="1"/>
        </w:numPr>
      </w:pPr>
      <w:r>
        <w:rPr>
          <w:rStyle w:val="HTMLCode"/>
          <w:rFonts w:ascii="Consolas" w:eastAsiaTheme="minorHAnsi" w:hAnsi="Consolas"/>
          <w:color w:val="DC143C"/>
          <w:sz w:val="24"/>
          <w:szCs w:val="24"/>
        </w:rPr>
        <w:t>useEffect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runs on every render.</w:t>
      </w:r>
    </w:p>
    <w:sectPr w:rsidR="004F65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6508D"/>
    <w:multiLevelType w:val="hybridMultilevel"/>
    <w:tmpl w:val="D2802A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62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NTE3NzA3Mja0MDNU0lEKTi0uzszPAykwrAUACiU7IywAAAA="/>
  </w:docVars>
  <w:rsids>
    <w:rsidRoot w:val="001462B5"/>
    <w:rsid w:val="00060191"/>
    <w:rsid w:val="001462B5"/>
    <w:rsid w:val="004F6534"/>
    <w:rsid w:val="00B77F0E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2D2A4"/>
  <w15:chartTrackingRefBased/>
  <w15:docId w15:val="{31E437CF-91E0-4A49-A509-8EC7C6366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B77F0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77F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4</Words>
  <Characters>2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3-01-28T04:46:00Z</dcterms:created>
  <dcterms:modified xsi:type="dcterms:W3CDTF">2023-01-28T05:00:00Z</dcterms:modified>
</cp:coreProperties>
</file>